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15CCED" w14:textId="779662ED" w:rsidR="00A61E91" w:rsidRDefault="00575651" w:rsidP="00575651">
      <w:pPr>
        <w:pStyle w:val="1"/>
        <w:jc w:val="center"/>
      </w:pPr>
      <w:r>
        <w:rPr>
          <w:rFonts w:hint="eastAsia"/>
        </w:rPr>
        <w:t>Live</w:t>
      </w:r>
      <w:r>
        <w:t xml:space="preserve">2D Chat </w:t>
      </w:r>
      <w:r>
        <w:rPr>
          <w:rFonts w:hint="eastAsia"/>
        </w:rPr>
        <w:t>项目通讯协议</w:t>
      </w:r>
    </w:p>
    <w:p w14:paraId="5F5E17EE" w14:textId="3230C75E" w:rsidR="00575651" w:rsidRDefault="00575651" w:rsidP="00575651">
      <w:pPr>
        <w:pStyle w:val="2"/>
      </w:pPr>
      <w:r>
        <w:rPr>
          <w:rFonts w:hint="eastAsia"/>
        </w:rPr>
        <w:t>目录</w:t>
      </w:r>
    </w:p>
    <w:p w14:paraId="625C8A19" w14:textId="640F8CC0" w:rsidR="00C41A9A" w:rsidRDefault="00C41A9A" w:rsidP="00575651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Ping</w:t>
      </w:r>
    </w:p>
    <w:p w14:paraId="145D2DA7" w14:textId="77CF2F75" w:rsidR="00575651" w:rsidRDefault="00575651" w:rsidP="00575651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连接建立（P2P）</w:t>
      </w:r>
    </w:p>
    <w:p w14:paraId="6F5B77BA" w14:textId="37743045" w:rsidR="00575651" w:rsidRDefault="00575651" w:rsidP="00575651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连接建立（服务端）</w:t>
      </w:r>
    </w:p>
    <w:p w14:paraId="2CDE97A0" w14:textId="2A022B2E" w:rsidR="00575651" w:rsidRDefault="00575651" w:rsidP="00575651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数据交互</w:t>
      </w:r>
    </w:p>
    <w:p w14:paraId="303F5FE0" w14:textId="3BC9FFCE" w:rsidR="00575651" w:rsidRDefault="00575651" w:rsidP="00575651"/>
    <w:p w14:paraId="4F675BF9" w14:textId="43979C8F" w:rsidR="00575651" w:rsidRDefault="00575651" w:rsidP="00575651"/>
    <w:p w14:paraId="2A5DE8A0" w14:textId="6F260DF3" w:rsidR="00C41A9A" w:rsidRDefault="00C41A9A" w:rsidP="00C41A9A">
      <w:pPr>
        <w:pStyle w:val="2"/>
      </w:pPr>
      <w:r>
        <w:rPr>
          <w:rFonts w:hint="eastAsia"/>
        </w:rPr>
        <w:t>Ping</w:t>
      </w:r>
    </w:p>
    <w:p w14:paraId="1A74E08A" w14:textId="21026A5A" w:rsidR="00C41A9A" w:rsidRPr="00C41A9A" w:rsidRDefault="00C41A9A" w:rsidP="00C41A9A">
      <w:pPr>
        <w:rPr>
          <w:rFonts w:hint="eastAsia"/>
        </w:rPr>
      </w:pPr>
      <w:r>
        <w:rPr>
          <w:rFonts w:hint="eastAsia"/>
        </w:rPr>
        <w:t>这一次通讯是为了确定端口确实由本程序控制</w:t>
      </w:r>
    </w:p>
    <w:p w14:paraId="0C8C2056" w14:textId="75EF7C87" w:rsidR="00C41A9A" w:rsidRDefault="00C41A9A" w:rsidP="00C41A9A">
      <w:pPr>
        <w:pStyle w:val="4"/>
      </w:pPr>
      <w:r>
        <w:rPr>
          <w:rFonts w:hint="eastAsia"/>
        </w:rPr>
        <w:t>发起方</w:t>
      </w:r>
    </w:p>
    <w:p w14:paraId="4E71053A" w14:textId="77777777" w:rsidR="00C41A9A" w:rsidRDefault="00C41A9A" w:rsidP="00C41A9A">
      <w:r>
        <w:rPr>
          <w:rFonts w:hint="eastAsia"/>
        </w:rPr>
        <w:t>通讯方法：Socket</w:t>
      </w:r>
    </w:p>
    <w:p w14:paraId="60E24E6C" w14:textId="13420EF9" w:rsidR="00C41A9A" w:rsidRDefault="00C41A9A" w:rsidP="00C41A9A">
      <w:r>
        <w:rPr>
          <w:rFonts w:hint="eastAsia"/>
        </w:rPr>
        <w:t>目标地址：IP+</w:t>
      </w:r>
      <w:r w:rsidR="00BD5B37">
        <w:rPr>
          <w:rFonts w:hint="eastAsia"/>
        </w:rPr>
        <w:t>监听</w:t>
      </w:r>
      <w:r>
        <w:rPr>
          <w:rFonts w:hint="eastAsia"/>
        </w:rPr>
        <w:t>端口</w:t>
      </w:r>
    </w:p>
    <w:p w14:paraId="64E76298" w14:textId="1DB6D4CE" w:rsidR="00C41A9A" w:rsidRDefault="00C41A9A" w:rsidP="00C41A9A">
      <w:r>
        <w:rPr>
          <w:rFonts w:hint="eastAsia"/>
        </w:rPr>
        <w:t>数据类型：</w:t>
      </w:r>
      <w:r>
        <w:rPr>
          <w:rFonts w:hint="eastAsia"/>
        </w:rPr>
        <w:t>任意整数</w:t>
      </w:r>
      <w:r>
        <w:t xml:space="preserve"> </w:t>
      </w:r>
    </w:p>
    <w:tbl>
      <w:tblPr>
        <w:tblpPr w:leftFromText="180" w:rightFromText="180" w:vertAnchor="text" w:horzAnchor="margin" w:tblpY="198"/>
        <w:tblW w:w="913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65"/>
        <w:gridCol w:w="2070"/>
        <w:gridCol w:w="1264"/>
        <w:gridCol w:w="2473"/>
        <w:gridCol w:w="2063"/>
      </w:tblGrid>
      <w:tr w:rsidR="00C41A9A" w:rsidRPr="002D6B39" w14:paraId="1639EB9F" w14:textId="77777777" w:rsidTr="00C41A9A">
        <w:trPr>
          <w:trHeight w:val="397"/>
          <w:tblHeader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8EE164E" w14:textId="77777777" w:rsidR="00C41A9A" w:rsidRPr="002D6B39" w:rsidRDefault="00C41A9A" w:rsidP="00C41A9A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参数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0DAACAA" w14:textId="77777777" w:rsidR="00C41A9A" w:rsidRPr="002D6B39" w:rsidRDefault="00C41A9A" w:rsidP="00C41A9A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是否必选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01ED930" w14:textId="77777777" w:rsidR="00C41A9A" w:rsidRPr="002D6B39" w:rsidRDefault="00C41A9A" w:rsidP="00C41A9A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类型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A7EE1B2" w14:textId="77777777" w:rsidR="00C41A9A" w:rsidRPr="002D6B39" w:rsidRDefault="00C41A9A" w:rsidP="00C41A9A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可选值范围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0A57301" w14:textId="77777777" w:rsidR="00C41A9A" w:rsidRPr="002D6B39" w:rsidRDefault="00C41A9A" w:rsidP="00C41A9A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说明</w:t>
            </w:r>
          </w:p>
        </w:tc>
      </w:tr>
      <w:tr w:rsidR="00C41A9A" w:rsidRPr="002D6B39" w14:paraId="17673457" w14:textId="77777777" w:rsidTr="00C41A9A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710E8C9" w14:textId="77777777" w:rsidR="00C41A9A" w:rsidRPr="002D6B39" w:rsidRDefault="00C41A9A" w:rsidP="00C41A9A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Any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EBF3F6F" w14:textId="77777777" w:rsidR="00C41A9A" w:rsidRPr="002D6B39" w:rsidRDefault="00C41A9A" w:rsidP="00C41A9A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9F16C0D" w14:textId="77777777" w:rsidR="00C41A9A" w:rsidRPr="002D6B39" w:rsidRDefault="00C41A9A" w:rsidP="00C41A9A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in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DCB09C2" w14:textId="77777777" w:rsidR="00C41A9A" w:rsidRPr="002D6B39" w:rsidRDefault="00C41A9A" w:rsidP="00C41A9A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/>
                <w:kern w:val="0"/>
                <w:szCs w:val="21"/>
              </w:rPr>
              <w:t>Any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1424BEA" w14:textId="77777777" w:rsidR="00C41A9A" w:rsidRPr="002D6B39" w:rsidRDefault="00C41A9A" w:rsidP="00C41A9A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任意整形</w:t>
            </w:r>
          </w:p>
        </w:tc>
      </w:tr>
    </w:tbl>
    <w:p w14:paraId="7F893988" w14:textId="0F4C4838" w:rsidR="00C41A9A" w:rsidRDefault="00C41A9A" w:rsidP="00C41A9A">
      <w:pPr>
        <w:pStyle w:val="4"/>
      </w:pPr>
      <w:r>
        <w:rPr>
          <w:rFonts w:hint="eastAsia"/>
        </w:rPr>
        <w:t>接收方</w:t>
      </w:r>
    </w:p>
    <w:p w14:paraId="22D2C45B" w14:textId="77777777" w:rsidR="00C41A9A" w:rsidRDefault="00C41A9A" w:rsidP="00C41A9A">
      <w:r>
        <w:rPr>
          <w:rFonts w:hint="eastAsia"/>
        </w:rPr>
        <w:t>通讯方法：Socket</w:t>
      </w:r>
    </w:p>
    <w:p w14:paraId="0AC3946E" w14:textId="3F4B48A0" w:rsidR="00C41A9A" w:rsidRDefault="00C41A9A" w:rsidP="00C41A9A">
      <w:r>
        <w:rPr>
          <w:rFonts w:hint="eastAsia"/>
        </w:rPr>
        <w:t>目标地址：IP+</w:t>
      </w:r>
      <w:r w:rsidR="00BD5B37">
        <w:rPr>
          <w:rFonts w:hint="eastAsia"/>
        </w:rPr>
        <w:t>监听</w:t>
      </w:r>
      <w:r>
        <w:rPr>
          <w:rFonts w:hint="eastAsia"/>
        </w:rPr>
        <w:t>端口</w:t>
      </w:r>
    </w:p>
    <w:p w14:paraId="0C21EA60" w14:textId="242565D1" w:rsidR="00C41A9A" w:rsidRDefault="00C41A9A" w:rsidP="00C41A9A">
      <w:r>
        <w:rPr>
          <w:rFonts w:hint="eastAsia"/>
        </w:rPr>
        <w:t>数据类型：</w:t>
      </w:r>
      <w:r>
        <w:rPr>
          <w:rFonts w:hint="eastAsia"/>
        </w:rPr>
        <w:t>int</w:t>
      </w:r>
    </w:p>
    <w:tbl>
      <w:tblPr>
        <w:tblpPr w:leftFromText="180" w:rightFromText="180" w:vertAnchor="text" w:horzAnchor="margin" w:tblpY="198"/>
        <w:tblW w:w="913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77"/>
        <w:gridCol w:w="1682"/>
        <w:gridCol w:w="1027"/>
        <w:gridCol w:w="2421"/>
        <w:gridCol w:w="2328"/>
      </w:tblGrid>
      <w:tr w:rsidR="00C41A9A" w:rsidRPr="002D6B39" w14:paraId="12B2D56A" w14:textId="77777777" w:rsidTr="00F04983">
        <w:trPr>
          <w:trHeight w:val="397"/>
          <w:tblHeader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A3A9483" w14:textId="77777777" w:rsidR="00C41A9A" w:rsidRPr="002D6B39" w:rsidRDefault="00C41A9A" w:rsidP="00F04983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参数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4601804" w14:textId="77777777" w:rsidR="00C41A9A" w:rsidRPr="002D6B39" w:rsidRDefault="00C41A9A" w:rsidP="00F04983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是否必选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58634A9" w14:textId="77777777" w:rsidR="00C41A9A" w:rsidRPr="002D6B39" w:rsidRDefault="00C41A9A" w:rsidP="00F04983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类型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89EFDC2" w14:textId="77777777" w:rsidR="00C41A9A" w:rsidRPr="002D6B39" w:rsidRDefault="00C41A9A" w:rsidP="00F04983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可选值范围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6799E18" w14:textId="77777777" w:rsidR="00C41A9A" w:rsidRPr="002D6B39" w:rsidRDefault="00C41A9A" w:rsidP="00F04983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说明</w:t>
            </w:r>
          </w:p>
        </w:tc>
      </w:tr>
      <w:tr w:rsidR="00C41A9A" w:rsidRPr="002D6B39" w14:paraId="176E27EE" w14:textId="77777777" w:rsidTr="00F04983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1B1FD0D" w14:textId="7B1D2DC1" w:rsidR="00C41A9A" w:rsidRPr="002D6B39" w:rsidRDefault="00C41A9A" w:rsidP="00F04983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Respond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445C8BE" w14:textId="77777777" w:rsidR="00C41A9A" w:rsidRPr="002D6B39" w:rsidRDefault="00C41A9A" w:rsidP="00F04983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43305F4" w14:textId="77777777" w:rsidR="00C41A9A" w:rsidRPr="002D6B39" w:rsidRDefault="00C41A9A" w:rsidP="00F04983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in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4782ED2" w14:textId="39CB748A" w:rsidR="00C41A9A" w:rsidRPr="002D6B39" w:rsidRDefault="00C41A9A" w:rsidP="00F04983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/>
                <w:kern w:val="0"/>
                <w:szCs w:val="21"/>
              </w:rPr>
              <w:t>Any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 xml:space="preserve"> 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&amp;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 xml:space="preserve"> 114514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1A8E537" w14:textId="325A403E" w:rsidR="00C41A9A" w:rsidRPr="002D6B39" w:rsidRDefault="00C41A9A" w:rsidP="00F04983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gramStart"/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返回位</w:t>
            </w:r>
            <w:proofErr w:type="gramEnd"/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与后值</w:t>
            </w:r>
          </w:p>
        </w:tc>
      </w:tr>
    </w:tbl>
    <w:p w14:paraId="7C7B5758" w14:textId="77777777" w:rsidR="00C41A9A" w:rsidRPr="00C41A9A" w:rsidRDefault="00C41A9A" w:rsidP="00C41A9A">
      <w:pPr>
        <w:rPr>
          <w:rFonts w:hint="eastAsia"/>
        </w:rPr>
      </w:pPr>
    </w:p>
    <w:p w14:paraId="7CD6E844" w14:textId="1F5FA7EC" w:rsidR="00575651" w:rsidRDefault="00575651" w:rsidP="00575651">
      <w:pPr>
        <w:pStyle w:val="2"/>
      </w:pPr>
      <w:r>
        <w:rPr>
          <w:rFonts w:hint="eastAsia"/>
        </w:rPr>
        <w:lastRenderedPageBreak/>
        <w:t>连接建立（P2P）</w:t>
      </w:r>
    </w:p>
    <w:p w14:paraId="33B9D802" w14:textId="7BA0A54E" w:rsidR="00575651" w:rsidRPr="00575651" w:rsidRDefault="00575651" w:rsidP="00575651">
      <w:pPr>
        <w:pStyle w:val="4"/>
      </w:pPr>
      <w:r>
        <w:rPr>
          <w:rFonts w:hint="eastAsia"/>
        </w:rPr>
        <w:t>发起方</w:t>
      </w:r>
    </w:p>
    <w:p w14:paraId="532865E3" w14:textId="61267207" w:rsidR="00575651" w:rsidRDefault="00575651" w:rsidP="00575651">
      <w:r>
        <w:rPr>
          <w:rFonts w:hint="eastAsia"/>
        </w:rPr>
        <w:t>通讯方法：Socket</w:t>
      </w:r>
    </w:p>
    <w:p w14:paraId="1AF15E2C" w14:textId="462DEDF4" w:rsidR="00575651" w:rsidRDefault="00575651" w:rsidP="00575651">
      <w:r>
        <w:rPr>
          <w:rFonts w:hint="eastAsia"/>
        </w:rPr>
        <w:t>目标地址：IP+</w:t>
      </w:r>
      <w:r w:rsidR="00BD5B37">
        <w:rPr>
          <w:rFonts w:hint="eastAsia"/>
        </w:rPr>
        <w:t>监听</w:t>
      </w:r>
      <w:r>
        <w:rPr>
          <w:rFonts w:hint="eastAsia"/>
        </w:rPr>
        <w:t>端口</w:t>
      </w:r>
    </w:p>
    <w:p w14:paraId="00365788" w14:textId="132B9EA9" w:rsidR="00575651" w:rsidRDefault="00A845D9" w:rsidP="00575651">
      <w:r>
        <w:rPr>
          <w:rFonts w:hint="eastAsia"/>
        </w:rPr>
        <w:t>数据类型：JSON串</w:t>
      </w:r>
    </w:p>
    <w:p w14:paraId="0B72787D" w14:textId="32EC7FBA" w:rsidR="00A845D9" w:rsidRDefault="00A845D9" w:rsidP="00575651">
      <w:r>
        <w:rPr>
          <w:rFonts w:hint="eastAsia"/>
        </w:rPr>
        <w:t>数据结构如下</w:t>
      </w:r>
    </w:p>
    <w:p w14:paraId="35ECD119" w14:textId="242376C7" w:rsidR="00A845D9" w:rsidRDefault="00A845D9" w:rsidP="00575651"/>
    <w:p w14:paraId="7F908735" w14:textId="393F7DA9" w:rsidR="00A845D9" w:rsidRDefault="00A845D9" w:rsidP="00575651">
      <w:r>
        <w:rPr>
          <w:rFonts w:hint="eastAsia"/>
        </w:rPr>
        <w:t>识别域（“ID”）</w:t>
      </w:r>
    </w:p>
    <w:tbl>
      <w:tblPr>
        <w:tblW w:w="913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77"/>
        <w:gridCol w:w="1323"/>
        <w:gridCol w:w="963"/>
        <w:gridCol w:w="2016"/>
        <w:gridCol w:w="3056"/>
      </w:tblGrid>
      <w:tr w:rsidR="00A845D9" w:rsidRPr="002D6B39" w14:paraId="14CCCC2F" w14:textId="77777777" w:rsidTr="00A845D9">
        <w:trPr>
          <w:trHeight w:val="397"/>
          <w:tblHeader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B376D67" w14:textId="77777777" w:rsidR="00575651" w:rsidRPr="002D6B39" w:rsidRDefault="00575651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参数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86CC99B" w14:textId="77777777" w:rsidR="00575651" w:rsidRPr="002D6B39" w:rsidRDefault="00575651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是否必选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07F1A32" w14:textId="77777777" w:rsidR="00575651" w:rsidRPr="002D6B39" w:rsidRDefault="00575651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类型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71CD6AA" w14:textId="77777777" w:rsidR="00575651" w:rsidRPr="002D6B39" w:rsidRDefault="00575651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可选值范围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864242E" w14:textId="77777777" w:rsidR="00575651" w:rsidRPr="002D6B39" w:rsidRDefault="00575651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说明</w:t>
            </w:r>
          </w:p>
        </w:tc>
      </w:tr>
      <w:tr w:rsidR="00A845D9" w:rsidRPr="002D6B39" w14:paraId="00435AE4" w14:textId="77777777" w:rsidTr="00A845D9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FC1E7E4" w14:textId="04E284F8" w:rsidR="00575651" w:rsidRPr="002D6B39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/>
                <w:kern w:val="0"/>
                <w:szCs w:val="21"/>
              </w:rPr>
              <w:t>n</w:t>
            </w:r>
            <w:r w:rsidR="00A845D9">
              <w:rPr>
                <w:rFonts w:ascii="Helvetica" w:eastAsia="宋体" w:hAnsi="Helvetica" w:cs="Helvetica" w:hint="eastAsia"/>
                <w:kern w:val="0"/>
                <w:szCs w:val="21"/>
              </w:rPr>
              <w:t>am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CE9CDE1" w14:textId="5F8EC00A" w:rsidR="00575651" w:rsidRPr="002D6B39" w:rsidRDefault="00A845D9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08BDF1E" w14:textId="3FF7B3BC" w:rsidR="00575651" w:rsidRPr="002D6B39" w:rsidRDefault="00A845D9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0FB6C73" w14:textId="064BE039" w:rsidR="00575651" w:rsidRPr="002D6B39" w:rsidRDefault="00A845D9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4-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24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字节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87C367D" w14:textId="715E8E9F" w:rsidR="00575651" w:rsidRPr="002D6B3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发送</w:t>
            </w:r>
            <w:r w:rsidR="00A845D9">
              <w:rPr>
                <w:rFonts w:ascii="Helvetica" w:eastAsia="宋体" w:hAnsi="Helvetica" w:cs="Helvetica" w:hint="eastAsia"/>
                <w:kern w:val="0"/>
                <w:szCs w:val="21"/>
              </w:rPr>
              <w:t>方昵称</w:t>
            </w:r>
          </w:p>
        </w:tc>
      </w:tr>
      <w:tr w:rsidR="00A845D9" w:rsidRPr="002D6B39" w14:paraId="0EB3C19F" w14:textId="77777777" w:rsidTr="00A845D9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F1659BF" w14:textId="363260B7" w:rsidR="00A845D9" w:rsidRDefault="00A845D9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MAC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77DC982" w14:textId="45B512FD" w:rsidR="00A845D9" w:rsidRDefault="00A845D9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FA840E3" w14:textId="4EA64AD4" w:rsidR="00A845D9" w:rsidRDefault="00A845D9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4CE3B4C" w14:textId="00C5E7F9" w:rsidR="00A845D9" w:rsidRPr="002D6B39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合法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MAC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地址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6C5D61C" w14:textId="2EEA493D" w:rsidR="00A845D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发送</w:t>
            </w:r>
            <w:r w:rsidR="00A845D9">
              <w:rPr>
                <w:rFonts w:ascii="Helvetica" w:eastAsia="宋体" w:hAnsi="Helvetica" w:cs="Helvetica" w:hint="eastAsia"/>
                <w:kern w:val="0"/>
                <w:szCs w:val="21"/>
              </w:rPr>
              <w:t>方网卡</w:t>
            </w:r>
            <w:r w:rsidR="00A845D9">
              <w:rPr>
                <w:rFonts w:ascii="Helvetica" w:eastAsia="宋体" w:hAnsi="Helvetica" w:cs="Helvetica" w:hint="eastAsia"/>
                <w:kern w:val="0"/>
                <w:szCs w:val="21"/>
              </w:rPr>
              <w:t>MAC</w:t>
            </w:r>
            <w:r w:rsidR="00A845D9">
              <w:rPr>
                <w:rFonts w:ascii="Helvetica" w:eastAsia="宋体" w:hAnsi="Helvetica" w:cs="Helvetica" w:hint="eastAsia"/>
                <w:kern w:val="0"/>
                <w:szCs w:val="21"/>
              </w:rPr>
              <w:t>地址</w:t>
            </w:r>
          </w:p>
        </w:tc>
      </w:tr>
      <w:tr w:rsidR="00A845D9" w:rsidRPr="002D6B39" w14:paraId="41FB7B40" w14:textId="77777777" w:rsidTr="00A845D9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DFF213E" w14:textId="297E0EBA" w:rsidR="00A845D9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/>
                <w:kern w:val="0"/>
                <w:szCs w:val="21"/>
              </w:rPr>
              <w:t>ip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FAB0544" w14:textId="19918D1F" w:rsidR="00A845D9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EF5CEF4" w14:textId="469A96F3" w:rsidR="00A845D9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7114AE5" w14:textId="6E25BC4B" w:rsidR="00A845D9" w:rsidRPr="002D6B39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合法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IP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地址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D730E60" w14:textId="7B570001" w:rsidR="00A845D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发送</w:t>
            </w:r>
            <w:r w:rsidR="009270E7">
              <w:rPr>
                <w:rFonts w:ascii="Helvetica" w:eastAsia="宋体" w:hAnsi="Helvetica" w:cs="Helvetica" w:hint="eastAsia"/>
                <w:kern w:val="0"/>
                <w:szCs w:val="21"/>
              </w:rPr>
              <w:t>方公网</w:t>
            </w:r>
            <w:r w:rsidR="009270E7">
              <w:rPr>
                <w:rFonts w:ascii="Helvetica" w:eastAsia="宋体" w:hAnsi="Helvetica" w:cs="Helvetica" w:hint="eastAsia"/>
                <w:kern w:val="0"/>
                <w:szCs w:val="21"/>
              </w:rPr>
              <w:t>IP</w:t>
            </w:r>
          </w:p>
        </w:tc>
      </w:tr>
      <w:tr w:rsidR="00A845D9" w:rsidRPr="002D6B39" w14:paraId="70A64859" w14:textId="77777777" w:rsidTr="00A845D9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87FDFC1" w14:textId="267F78BB" w:rsidR="00A845D9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/>
                <w:kern w:val="0"/>
                <w:szCs w:val="21"/>
              </w:rPr>
              <w:t>p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rofile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_p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hoto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CB7BEB1" w14:textId="3CA2A389" w:rsidR="00A845D9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F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als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01B3C08" w14:textId="20E89CCC" w:rsidR="00A845D9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S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tring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FDACD6E" w14:textId="77777777" w:rsidR="00A845D9" w:rsidRPr="002D6B39" w:rsidRDefault="00A845D9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807DC96" w14:textId="73ABA821" w:rsidR="00A845D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发送</w:t>
            </w:r>
            <w:r w:rsidR="009270E7">
              <w:rPr>
                <w:rFonts w:ascii="Helvetica" w:eastAsia="宋体" w:hAnsi="Helvetica" w:cs="Helvetica" w:hint="eastAsia"/>
                <w:kern w:val="0"/>
                <w:szCs w:val="21"/>
              </w:rPr>
              <w:t>方头像</w:t>
            </w:r>
            <w:r w:rsidR="009270E7">
              <w:rPr>
                <w:rFonts w:ascii="Helvetica" w:eastAsia="宋体" w:hAnsi="Helvetica" w:cs="Helvetica" w:hint="eastAsia"/>
                <w:kern w:val="0"/>
                <w:szCs w:val="21"/>
              </w:rPr>
              <w:t>base</w:t>
            </w:r>
            <w:r w:rsidR="009270E7">
              <w:rPr>
                <w:rFonts w:ascii="Helvetica" w:eastAsia="宋体" w:hAnsi="Helvetica" w:cs="Helvetica"/>
                <w:kern w:val="0"/>
                <w:szCs w:val="21"/>
              </w:rPr>
              <w:t>64</w:t>
            </w:r>
            <w:r w:rsidR="009270E7">
              <w:rPr>
                <w:rFonts w:ascii="Helvetica" w:eastAsia="宋体" w:hAnsi="Helvetica" w:cs="Helvetica" w:hint="eastAsia"/>
                <w:kern w:val="0"/>
                <w:szCs w:val="21"/>
              </w:rPr>
              <w:t>编码</w:t>
            </w:r>
          </w:p>
        </w:tc>
      </w:tr>
    </w:tbl>
    <w:p w14:paraId="13A77B72" w14:textId="623B1B95" w:rsidR="00575651" w:rsidRDefault="009270E7" w:rsidP="00575651">
      <w:r>
        <w:rPr>
          <w:rFonts w:hint="eastAsia"/>
        </w:rPr>
        <w:t>信息域（“d</w:t>
      </w:r>
      <w:r>
        <w:t>ata</w:t>
      </w:r>
      <w:r>
        <w:rPr>
          <w:rFonts w:hint="eastAsia"/>
        </w:rPr>
        <w:t>”）</w:t>
      </w:r>
    </w:p>
    <w:tbl>
      <w:tblPr>
        <w:tblW w:w="913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13"/>
        <w:gridCol w:w="1402"/>
        <w:gridCol w:w="2093"/>
        <w:gridCol w:w="1675"/>
        <w:gridCol w:w="2552"/>
      </w:tblGrid>
      <w:tr w:rsidR="009270E7" w:rsidRPr="002D6B39" w14:paraId="47F1CA4F" w14:textId="77777777" w:rsidTr="00F456BE">
        <w:trPr>
          <w:trHeight w:val="397"/>
          <w:tblHeader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840A4CB" w14:textId="77777777" w:rsidR="009270E7" w:rsidRPr="002D6B39" w:rsidRDefault="009270E7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参数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FEC715" w14:textId="77777777" w:rsidR="009270E7" w:rsidRPr="002D6B39" w:rsidRDefault="009270E7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是否必选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328211D" w14:textId="77777777" w:rsidR="009270E7" w:rsidRPr="002D6B39" w:rsidRDefault="009270E7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类型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58AF6A8" w14:textId="77777777" w:rsidR="009270E7" w:rsidRPr="002D6B39" w:rsidRDefault="009270E7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可选值范围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F256072" w14:textId="77777777" w:rsidR="009270E7" w:rsidRPr="002D6B39" w:rsidRDefault="009270E7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说明</w:t>
            </w:r>
          </w:p>
        </w:tc>
      </w:tr>
      <w:tr w:rsidR="009270E7" w:rsidRPr="002D6B39" w14:paraId="68408B66" w14:textId="77777777" w:rsidTr="00F456BE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1EB0AD3" w14:textId="2C127BF0" w:rsidR="009270E7" w:rsidRPr="002D6B39" w:rsidRDefault="005016C4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l_</w:t>
            </w:r>
            <w:r w:rsidR="009270E7">
              <w:rPr>
                <w:rFonts w:ascii="Helvetica" w:eastAsia="宋体" w:hAnsi="Helvetica" w:cs="Helvetica" w:hint="eastAsia"/>
                <w:kern w:val="0"/>
                <w:szCs w:val="21"/>
              </w:rPr>
              <w:t>p</w:t>
            </w:r>
            <w:r w:rsidR="009270E7">
              <w:rPr>
                <w:rFonts w:ascii="Helvetica" w:eastAsia="宋体" w:hAnsi="Helvetica" w:cs="Helvetica"/>
                <w:kern w:val="0"/>
                <w:szCs w:val="21"/>
              </w:rPr>
              <w:t>ort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10AF720" w14:textId="77777777" w:rsidR="009270E7" w:rsidRPr="002D6B39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CB7627D" w14:textId="55B55F9F" w:rsidR="009270E7" w:rsidRPr="002D6B39" w:rsidRDefault="005016C4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/>
                <w:kern w:val="0"/>
                <w:szCs w:val="21"/>
              </w:rPr>
              <w:t xml:space="preserve">unsigned </w:t>
            </w:r>
            <w:r w:rsidR="009270E7">
              <w:rPr>
                <w:rFonts w:ascii="Helvetica" w:eastAsia="宋体" w:hAnsi="Helvetica" w:cs="Helvetica" w:hint="eastAsia"/>
                <w:kern w:val="0"/>
                <w:szCs w:val="21"/>
              </w:rPr>
              <w:t>shor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24A236A" w14:textId="41F5E631" w:rsidR="009270E7" w:rsidRPr="002D6B39" w:rsidRDefault="005016C4" w:rsidP="00F456BE">
            <w:pPr>
              <w:widowControl/>
              <w:jc w:val="left"/>
              <w:rPr>
                <w:rFonts w:ascii="Helvetica" w:eastAsia="宋体" w:hAnsi="Helvetica" w:cs="Helvetica" w:hint="eastAsi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可用端口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13D505B" w14:textId="79C289A7" w:rsidR="009270E7" w:rsidRPr="002D6B3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发送</w:t>
            </w:r>
            <w:r w:rsidR="009270E7">
              <w:rPr>
                <w:rFonts w:ascii="Helvetica" w:eastAsia="宋体" w:hAnsi="Helvetica" w:cs="Helvetica" w:hint="eastAsia"/>
                <w:kern w:val="0"/>
                <w:szCs w:val="21"/>
              </w:rPr>
              <w:t>方</w:t>
            </w:r>
            <w:r w:rsidR="00BD5B37">
              <w:rPr>
                <w:rFonts w:hint="eastAsia"/>
              </w:rPr>
              <w:t>监听</w:t>
            </w:r>
            <w:r w:rsidR="009270E7">
              <w:rPr>
                <w:rFonts w:ascii="Helvetica" w:eastAsia="宋体" w:hAnsi="Helvetica" w:cs="Helvetica" w:hint="eastAsia"/>
                <w:kern w:val="0"/>
                <w:szCs w:val="21"/>
              </w:rPr>
              <w:t>端口</w:t>
            </w:r>
          </w:p>
        </w:tc>
      </w:tr>
      <w:tr w:rsidR="009270E7" w:rsidRPr="002D6B39" w14:paraId="2A7D877D" w14:textId="77777777" w:rsidTr="00F456BE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F30A7D1" w14:textId="70756342" w:rsidR="009270E7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m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odel_id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8A2B5A5" w14:textId="5C571197" w:rsidR="009270E7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51F6809" w14:textId="3085B5B4" w:rsidR="009270E7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/>
                <w:kern w:val="0"/>
                <w:szCs w:val="21"/>
              </w:rPr>
              <w:t>unsigned in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0E70D17" w14:textId="67D917F4" w:rsidR="009270E7" w:rsidRPr="002D6B39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AEE13E1" w14:textId="603148AD" w:rsidR="009270E7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发送</w:t>
            </w:r>
            <w:r w:rsidR="009270E7">
              <w:rPr>
                <w:rFonts w:ascii="Helvetica" w:eastAsia="宋体" w:hAnsi="Helvetica" w:cs="Helvetica" w:hint="eastAsia"/>
                <w:kern w:val="0"/>
                <w:szCs w:val="21"/>
              </w:rPr>
              <w:t>方使用模型</w:t>
            </w:r>
            <w:r w:rsidR="009270E7">
              <w:rPr>
                <w:rFonts w:ascii="Helvetica" w:eastAsia="宋体" w:hAnsi="Helvetica" w:cs="Helvetica" w:hint="eastAsia"/>
                <w:kern w:val="0"/>
                <w:szCs w:val="21"/>
              </w:rPr>
              <w:t>ID</w:t>
            </w:r>
          </w:p>
        </w:tc>
      </w:tr>
      <w:tr w:rsidR="005016C4" w:rsidRPr="002D6B39" w14:paraId="06116D71" w14:textId="77777777" w:rsidTr="00F456BE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CC39DB4" w14:textId="5C297D8D" w:rsidR="005016C4" w:rsidRDefault="005016C4" w:rsidP="005016C4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_port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785CD51" w14:textId="3EC2827C" w:rsidR="005016C4" w:rsidRDefault="005016C4" w:rsidP="005016C4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3228ED8" w14:textId="16857F52" w:rsidR="005016C4" w:rsidRDefault="005016C4" w:rsidP="005016C4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/>
                <w:kern w:val="0"/>
                <w:szCs w:val="21"/>
              </w:rPr>
              <w:t xml:space="preserve">unsigned 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shor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FCEB5F5" w14:textId="4CA572C1" w:rsidR="005016C4" w:rsidRPr="002D6B39" w:rsidRDefault="005016C4" w:rsidP="005016C4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可用端口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8274867" w14:textId="03E74AAE" w:rsidR="005016C4" w:rsidRDefault="005016C4" w:rsidP="005016C4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发送方</w:t>
            </w:r>
            <w:r w:rsidRPr="005016C4">
              <w:rPr>
                <w:rFonts w:hint="eastAsia"/>
                <w:color w:val="FF0000"/>
              </w:rPr>
              <w:t>传输</w:t>
            </w:r>
            <w:r w:rsidRPr="005016C4">
              <w:rPr>
                <w:rFonts w:ascii="Helvetica" w:eastAsia="宋体" w:hAnsi="Helvetica" w:cs="Helvetica" w:hint="eastAsia"/>
                <w:color w:val="FF0000"/>
                <w:kern w:val="0"/>
                <w:szCs w:val="21"/>
              </w:rPr>
              <w:t>端口</w:t>
            </w:r>
          </w:p>
        </w:tc>
      </w:tr>
      <w:tr w:rsidR="005016C4" w:rsidRPr="002D6B39" w14:paraId="59B46FD0" w14:textId="77777777" w:rsidTr="00F456BE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5A0293E" w14:textId="2147AC4F" w:rsidR="005016C4" w:rsidRDefault="005016C4" w:rsidP="005016C4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C5B1B45" w14:textId="7D9391A7" w:rsidR="005016C4" w:rsidRDefault="005016C4" w:rsidP="005016C4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E32078C" w14:textId="029DDF7E" w:rsidR="005016C4" w:rsidRDefault="005016C4" w:rsidP="005016C4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0586BC3" w14:textId="77777777" w:rsidR="005016C4" w:rsidRPr="002D6B39" w:rsidRDefault="005016C4" w:rsidP="005016C4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B2AF2E1" w14:textId="7B017978" w:rsidR="005016C4" w:rsidRDefault="005016C4" w:rsidP="005016C4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</w:tr>
    </w:tbl>
    <w:p w14:paraId="109DFEB2" w14:textId="39C79F46" w:rsidR="009270E7" w:rsidRDefault="009270E7" w:rsidP="00575651"/>
    <w:p w14:paraId="45B21C3C" w14:textId="1AC0B425" w:rsidR="00A90B3B" w:rsidRPr="00575651" w:rsidRDefault="00A90B3B" w:rsidP="00A90B3B">
      <w:pPr>
        <w:pStyle w:val="4"/>
      </w:pPr>
      <w:r>
        <w:rPr>
          <w:rFonts w:hint="eastAsia"/>
        </w:rPr>
        <w:t>接受方</w:t>
      </w:r>
    </w:p>
    <w:p w14:paraId="5CF1FC5E" w14:textId="77777777" w:rsidR="00A90B3B" w:rsidRDefault="00A90B3B" w:rsidP="00A90B3B">
      <w:r>
        <w:rPr>
          <w:rFonts w:hint="eastAsia"/>
        </w:rPr>
        <w:t>通讯方法：Socket</w:t>
      </w:r>
    </w:p>
    <w:p w14:paraId="4A6B826E" w14:textId="6B0E7C95" w:rsidR="00A90B3B" w:rsidRDefault="00A90B3B" w:rsidP="00A90B3B">
      <w:r>
        <w:rPr>
          <w:rFonts w:hint="eastAsia"/>
        </w:rPr>
        <w:t>目标地址：IP+</w:t>
      </w:r>
      <w:r w:rsidR="00BD5B37">
        <w:rPr>
          <w:rFonts w:hint="eastAsia"/>
        </w:rPr>
        <w:t>监听</w:t>
      </w:r>
      <w:r>
        <w:rPr>
          <w:rFonts w:hint="eastAsia"/>
        </w:rPr>
        <w:t>端口</w:t>
      </w:r>
    </w:p>
    <w:p w14:paraId="19779F76" w14:textId="77777777" w:rsidR="00A90B3B" w:rsidRDefault="00A90B3B" w:rsidP="00A90B3B">
      <w:r>
        <w:rPr>
          <w:rFonts w:hint="eastAsia"/>
        </w:rPr>
        <w:t>数据类型：JSON串</w:t>
      </w:r>
    </w:p>
    <w:p w14:paraId="1D2D421E" w14:textId="77777777" w:rsidR="00A90B3B" w:rsidRDefault="00A90B3B" w:rsidP="00A90B3B">
      <w:r>
        <w:rPr>
          <w:rFonts w:hint="eastAsia"/>
        </w:rPr>
        <w:t>数据结构如下</w:t>
      </w:r>
    </w:p>
    <w:p w14:paraId="6C4E40FA" w14:textId="77777777" w:rsidR="00A90B3B" w:rsidRDefault="00A90B3B" w:rsidP="00A90B3B"/>
    <w:p w14:paraId="111FACFC" w14:textId="77777777" w:rsidR="00A90B3B" w:rsidRDefault="00A90B3B" w:rsidP="00A90B3B">
      <w:r>
        <w:rPr>
          <w:rFonts w:hint="eastAsia"/>
        </w:rPr>
        <w:t>识别域（“ID”）</w:t>
      </w:r>
    </w:p>
    <w:tbl>
      <w:tblPr>
        <w:tblW w:w="913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6"/>
        <w:gridCol w:w="1389"/>
        <w:gridCol w:w="1011"/>
        <w:gridCol w:w="1660"/>
        <w:gridCol w:w="3209"/>
      </w:tblGrid>
      <w:tr w:rsidR="00A90B3B" w:rsidRPr="002D6B39" w14:paraId="5648760A" w14:textId="77777777" w:rsidTr="00F456BE">
        <w:trPr>
          <w:trHeight w:val="397"/>
          <w:tblHeader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73C0443" w14:textId="77777777" w:rsidR="00A90B3B" w:rsidRPr="002D6B39" w:rsidRDefault="00A90B3B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lastRenderedPageBreak/>
              <w:t>参数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47C211C" w14:textId="77777777" w:rsidR="00A90B3B" w:rsidRPr="002D6B39" w:rsidRDefault="00A90B3B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是否必选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90EED70" w14:textId="77777777" w:rsidR="00A90B3B" w:rsidRPr="002D6B39" w:rsidRDefault="00A90B3B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类型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CB7B95A" w14:textId="77777777" w:rsidR="00A90B3B" w:rsidRPr="002D6B39" w:rsidRDefault="00A90B3B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可选值范围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4E9F78" w14:textId="77777777" w:rsidR="00A90B3B" w:rsidRPr="002D6B39" w:rsidRDefault="00A90B3B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说明</w:t>
            </w:r>
          </w:p>
        </w:tc>
      </w:tr>
      <w:tr w:rsidR="00A90B3B" w:rsidRPr="002D6B39" w14:paraId="0C3A9431" w14:textId="77777777" w:rsidTr="00F456BE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4E5475C" w14:textId="77777777" w:rsidR="00A90B3B" w:rsidRPr="002D6B3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/>
                <w:kern w:val="0"/>
                <w:szCs w:val="21"/>
              </w:rPr>
              <w:t>n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am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AEF5336" w14:textId="77777777" w:rsidR="00A90B3B" w:rsidRPr="002D6B3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A5820B3" w14:textId="77777777" w:rsidR="00A90B3B" w:rsidRPr="002D6B3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1EB43F4" w14:textId="77777777" w:rsidR="00A90B3B" w:rsidRPr="002D6B3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4-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24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字节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99AA1B7" w14:textId="5F6E3F7D" w:rsidR="00A90B3B" w:rsidRPr="002D6B39" w:rsidRDefault="00D16C51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hint="eastAsia"/>
              </w:rPr>
              <w:t>接受</w:t>
            </w:r>
            <w:r w:rsidR="00A90B3B">
              <w:rPr>
                <w:rFonts w:ascii="Helvetica" w:eastAsia="宋体" w:hAnsi="Helvetica" w:cs="Helvetica" w:hint="eastAsia"/>
                <w:kern w:val="0"/>
                <w:szCs w:val="21"/>
              </w:rPr>
              <w:t>方昵称</w:t>
            </w:r>
          </w:p>
        </w:tc>
      </w:tr>
      <w:tr w:rsidR="006A27FA" w:rsidRPr="002D6B39" w14:paraId="528578BF" w14:textId="77777777" w:rsidTr="00591732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CE27134" w14:textId="77777777" w:rsidR="006A27FA" w:rsidRDefault="006A27FA" w:rsidP="00591732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/>
                <w:kern w:val="0"/>
                <w:szCs w:val="21"/>
              </w:rPr>
              <w:t>p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rofile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_p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hoto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61DB33B" w14:textId="77777777" w:rsidR="006A27FA" w:rsidRDefault="006A27FA" w:rsidP="00591732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F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als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C71A204" w14:textId="77777777" w:rsidR="006A27FA" w:rsidRDefault="006A27FA" w:rsidP="00591732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S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tring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E616D84" w14:textId="77777777" w:rsidR="006A27FA" w:rsidRPr="002D6B39" w:rsidRDefault="006A27FA" w:rsidP="00591732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AB3104F" w14:textId="77777777" w:rsidR="006A27FA" w:rsidRDefault="006A27FA" w:rsidP="00591732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hint="eastAsia"/>
              </w:rPr>
              <w:t>接受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方头像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base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64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编码</w:t>
            </w:r>
          </w:p>
        </w:tc>
      </w:tr>
      <w:tr w:rsidR="00A90B3B" w:rsidRPr="002D6B39" w14:paraId="03E09A1B" w14:textId="77777777" w:rsidTr="00F456BE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E53E3CF" w14:textId="0263F33B" w:rsidR="00A90B3B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3574508" w14:textId="53446859" w:rsidR="00A90B3B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6000CAA" w14:textId="117F148F" w:rsidR="00A90B3B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AF2978C" w14:textId="3C18764C" w:rsidR="00A90B3B" w:rsidRPr="002D6B3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7AC9BC5" w14:textId="6DCBBCD7" w:rsidR="00A90B3B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</w:tr>
      <w:tr w:rsidR="00A90B3B" w:rsidRPr="002D6B39" w14:paraId="4B89269E" w14:textId="77777777" w:rsidTr="00F456BE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A84A080" w14:textId="6C24C258" w:rsidR="00A90B3B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bookmarkStart w:id="0" w:name="_GoBack"/>
            <w:bookmarkEnd w:id="0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D0E2C29" w14:textId="56469090" w:rsidR="00A90B3B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3C0FCAF" w14:textId="3E9ADE15" w:rsidR="00A90B3B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DAA8C9B" w14:textId="1B3796A4" w:rsidR="00A90B3B" w:rsidRPr="002D6B3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2E0F7A4" w14:textId="4F76CA31" w:rsidR="00A90B3B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</w:tr>
    </w:tbl>
    <w:p w14:paraId="1CF7B6EC" w14:textId="77777777" w:rsidR="00A90B3B" w:rsidRDefault="00A90B3B" w:rsidP="00A90B3B">
      <w:r>
        <w:rPr>
          <w:rFonts w:hint="eastAsia"/>
        </w:rPr>
        <w:t>信息域（“d</w:t>
      </w:r>
      <w:r>
        <w:t>ata</w:t>
      </w:r>
      <w:r>
        <w:rPr>
          <w:rFonts w:hint="eastAsia"/>
        </w:rPr>
        <w:t>”）</w:t>
      </w:r>
    </w:p>
    <w:tbl>
      <w:tblPr>
        <w:tblW w:w="913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13"/>
        <w:gridCol w:w="1402"/>
        <w:gridCol w:w="2093"/>
        <w:gridCol w:w="1675"/>
        <w:gridCol w:w="2552"/>
      </w:tblGrid>
      <w:tr w:rsidR="00A90B3B" w:rsidRPr="002D6B39" w14:paraId="1491A011" w14:textId="77777777" w:rsidTr="00F456BE">
        <w:trPr>
          <w:trHeight w:val="397"/>
          <w:tblHeader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6313CC5" w14:textId="77777777" w:rsidR="00A90B3B" w:rsidRPr="002D6B39" w:rsidRDefault="00A90B3B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参数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F544E2" w14:textId="77777777" w:rsidR="00A90B3B" w:rsidRPr="002D6B39" w:rsidRDefault="00A90B3B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是否必选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1605A7C" w14:textId="77777777" w:rsidR="00A90B3B" w:rsidRPr="002D6B39" w:rsidRDefault="00A90B3B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类型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87C0C5C" w14:textId="77777777" w:rsidR="00A90B3B" w:rsidRPr="002D6B39" w:rsidRDefault="00A90B3B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可选值范围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F2D993" w14:textId="77777777" w:rsidR="00A90B3B" w:rsidRPr="002D6B39" w:rsidRDefault="00A90B3B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说明</w:t>
            </w:r>
          </w:p>
        </w:tc>
      </w:tr>
      <w:tr w:rsidR="00A90B3B" w:rsidRPr="002D6B39" w14:paraId="58580694" w14:textId="77777777" w:rsidTr="00F456BE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1B6607A" w14:textId="2AF6ECCA" w:rsidR="00A90B3B" w:rsidRPr="002D6B39" w:rsidRDefault="00D16C51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por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C9FF9EB" w14:textId="2A5E59B8" w:rsidR="00A90B3B" w:rsidRPr="002D6B39" w:rsidRDefault="005016C4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0437ECA" w14:textId="2A2247FB" w:rsidR="00A90B3B" w:rsidRPr="002D6B39" w:rsidRDefault="005016C4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/>
                <w:kern w:val="0"/>
                <w:szCs w:val="21"/>
              </w:rPr>
              <w:t xml:space="preserve">unsigned 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shor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8640418" w14:textId="00302D46" w:rsidR="00A90B3B" w:rsidRPr="002D6B39" w:rsidRDefault="005016C4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可用端口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FFDD819" w14:textId="2AC03DE0" w:rsidR="00A90B3B" w:rsidRPr="002D6B39" w:rsidRDefault="005016C4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接受方</w:t>
            </w:r>
            <w:r w:rsidRPr="005016C4">
              <w:rPr>
                <w:rFonts w:ascii="Helvetica" w:eastAsia="宋体" w:hAnsi="Helvetica" w:cs="Helvetica" w:hint="eastAsia"/>
                <w:color w:val="FF0000"/>
                <w:kern w:val="0"/>
                <w:szCs w:val="21"/>
              </w:rPr>
              <w:t>传输端口</w:t>
            </w:r>
          </w:p>
        </w:tc>
      </w:tr>
      <w:tr w:rsidR="00A90B3B" w:rsidRPr="002D6B39" w14:paraId="5D521616" w14:textId="77777777" w:rsidTr="00F456BE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4015141" w14:textId="77777777" w:rsidR="00A90B3B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m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odel_id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196FD43" w14:textId="77777777" w:rsidR="00A90B3B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87EB43B" w14:textId="77777777" w:rsidR="00A90B3B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/>
                <w:kern w:val="0"/>
                <w:szCs w:val="21"/>
              </w:rPr>
              <w:t>unsigned in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FD4FA73" w14:textId="77777777" w:rsidR="00A90B3B" w:rsidRPr="002D6B3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898E9E7" w14:textId="14308B32" w:rsidR="00A90B3B" w:rsidRDefault="00D16C51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hint="eastAsia"/>
              </w:rPr>
              <w:t>接受</w:t>
            </w:r>
            <w:r w:rsidR="00A90B3B">
              <w:rPr>
                <w:rFonts w:ascii="Helvetica" w:eastAsia="宋体" w:hAnsi="Helvetica" w:cs="Helvetica" w:hint="eastAsia"/>
                <w:kern w:val="0"/>
                <w:szCs w:val="21"/>
              </w:rPr>
              <w:t>方使用模型</w:t>
            </w:r>
            <w:r w:rsidR="00A90B3B">
              <w:rPr>
                <w:rFonts w:ascii="Helvetica" w:eastAsia="宋体" w:hAnsi="Helvetica" w:cs="Helvetica" w:hint="eastAsia"/>
                <w:kern w:val="0"/>
                <w:szCs w:val="21"/>
              </w:rPr>
              <w:t>ID</w:t>
            </w:r>
          </w:p>
        </w:tc>
      </w:tr>
      <w:tr w:rsidR="00A90B3B" w:rsidRPr="002D6B39" w14:paraId="3ECE6930" w14:textId="77777777" w:rsidTr="00F456BE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1263BA9" w14:textId="77777777" w:rsidR="00A90B3B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2CB8AED" w14:textId="77777777" w:rsidR="00A90B3B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59D7957" w14:textId="77777777" w:rsidR="00A90B3B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544F73E" w14:textId="77777777" w:rsidR="00A90B3B" w:rsidRPr="002D6B3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1CDCA16" w14:textId="77777777" w:rsidR="00A90B3B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</w:tr>
      <w:tr w:rsidR="00A90B3B" w:rsidRPr="002D6B39" w14:paraId="3423C6C4" w14:textId="77777777" w:rsidTr="00F456BE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FA61CF3" w14:textId="77777777" w:rsidR="00A90B3B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2B146D4" w14:textId="77777777" w:rsidR="00A90B3B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5F727D5" w14:textId="77777777" w:rsidR="00A90B3B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5BFD0BF" w14:textId="77777777" w:rsidR="00A90B3B" w:rsidRPr="002D6B3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AB81C55" w14:textId="77777777" w:rsidR="00A90B3B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</w:tr>
    </w:tbl>
    <w:p w14:paraId="5B8D1788" w14:textId="77777777" w:rsidR="00A90B3B" w:rsidRPr="00575651" w:rsidRDefault="00A90B3B" w:rsidP="00A90B3B"/>
    <w:p w14:paraId="3A3606DD" w14:textId="77777777" w:rsidR="00A90B3B" w:rsidRPr="00575651" w:rsidRDefault="00A90B3B" w:rsidP="00575651"/>
    <w:sectPr w:rsidR="00A90B3B" w:rsidRPr="0057565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414B8B"/>
    <w:multiLevelType w:val="hybridMultilevel"/>
    <w:tmpl w:val="CB889AA6"/>
    <w:lvl w:ilvl="0" w:tplc="0B368BF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C2NDQ1MzC3MDCztDRU0lEKTi0uzszPAykwqgUAUsgMXSwAAAA="/>
  </w:docVars>
  <w:rsids>
    <w:rsidRoot w:val="00627ED3"/>
    <w:rsid w:val="005016C4"/>
    <w:rsid w:val="00575651"/>
    <w:rsid w:val="00627ED3"/>
    <w:rsid w:val="006A27FA"/>
    <w:rsid w:val="009270E7"/>
    <w:rsid w:val="00A61E91"/>
    <w:rsid w:val="00A845D9"/>
    <w:rsid w:val="00A90B3B"/>
    <w:rsid w:val="00B17906"/>
    <w:rsid w:val="00BD5B37"/>
    <w:rsid w:val="00C41A9A"/>
    <w:rsid w:val="00D16C51"/>
    <w:rsid w:val="00F14A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2CBEB0"/>
  <w15:chartTrackingRefBased/>
  <w15:docId w15:val="{D6FAD69B-77E9-41DC-8AD2-AC82B36489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575651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575651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575651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575651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575651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575651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3">
    <w:name w:val="List Paragraph"/>
    <w:basedOn w:val="a"/>
    <w:uiPriority w:val="34"/>
    <w:qFormat/>
    <w:rsid w:val="00575651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575651"/>
    <w:rPr>
      <w:b/>
      <w:bCs/>
      <w:sz w:val="32"/>
      <w:szCs w:val="32"/>
    </w:rPr>
  </w:style>
  <w:style w:type="paragraph" w:styleId="a4">
    <w:name w:val="Title"/>
    <w:basedOn w:val="a"/>
    <w:next w:val="a"/>
    <w:link w:val="a5"/>
    <w:uiPriority w:val="10"/>
    <w:qFormat/>
    <w:rsid w:val="00575651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5">
    <w:name w:val="标题 字符"/>
    <w:basedOn w:val="a0"/>
    <w:link w:val="a4"/>
    <w:uiPriority w:val="10"/>
    <w:rsid w:val="00575651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575651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6">
    <w:name w:val="Balloon Text"/>
    <w:basedOn w:val="a"/>
    <w:link w:val="a7"/>
    <w:uiPriority w:val="99"/>
    <w:semiHidden/>
    <w:unhideWhenUsed/>
    <w:rsid w:val="00575651"/>
    <w:rPr>
      <w:sz w:val="18"/>
      <w:szCs w:val="18"/>
    </w:rPr>
  </w:style>
  <w:style w:type="character" w:customStyle="1" w:styleId="a7">
    <w:name w:val="批注框文本 字符"/>
    <w:basedOn w:val="a0"/>
    <w:link w:val="a6"/>
    <w:uiPriority w:val="99"/>
    <w:semiHidden/>
    <w:rsid w:val="0057565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1</Pages>
  <Words>140</Words>
  <Characters>803</Characters>
  <Application>Microsoft Office Word</Application>
  <DocSecurity>0</DocSecurity>
  <Lines>6</Lines>
  <Paragraphs>1</Paragraphs>
  <ScaleCrop>false</ScaleCrop>
  <Company/>
  <LinksUpToDate>false</LinksUpToDate>
  <CharactersWithSpaces>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 Junxian</dc:creator>
  <cp:keywords/>
  <dc:description/>
  <cp:lastModifiedBy>Lu Junxian</cp:lastModifiedBy>
  <cp:revision>9</cp:revision>
  <dcterms:created xsi:type="dcterms:W3CDTF">2019-11-16T15:25:00Z</dcterms:created>
  <dcterms:modified xsi:type="dcterms:W3CDTF">2019-11-18T14:48:00Z</dcterms:modified>
</cp:coreProperties>
</file>